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rthodontist</w:t>
      </w:r>
      <w:r>
        <w:t xml:space="preserve"> </w:t>
      </w:r>
      <w:r>
        <w:t xml:space="preserve">-</w:t>
      </w:r>
      <w:r>
        <w:t xml:space="preserve"> </w:t>
      </w:r>
      <w:r>
        <w:t xml:space="preserve">Egypt</w:t>
      </w:r>
      <w:r>
        <w:t xml:space="preserve"> </w:t>
      </w:r>
      <w:r>
        <w:t xml:space="preserve">Alexandria</w:t>
      </w:r>
    </w:p>
    <w:bookmarkStart w:id="20" w:name="X37af97a8c1a79d5db3fdfe1053d5c132a3d6c29"/>
    <w:p>
      <w:pPr>
        <w:pStyle w:val="Heading1"/>
      </w:pPr>
      <w:r>
        <w:t xml:space="preserve">Internship Application Letter for Orthodontic Residency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Orthodontics Department</w:t>
      </w:r>
      <w:r>
        <w:br/>
      </w:r>
      <w:r>
        <w:rPr>
          <w:bCs/>
          <w:b/>
        </w:rPr>
        <w:t xml:space="preserve">Al-Azhar University Dental Hospital</w:t>
      </w:r>
      <w:r>
        <w:br/>
      </w:r>
      <w:r>
        <w:rPr>
          <w:bCs/>
          <w:b/>
        </w:rPr>
        <w:t xml:space="preserve">Saint Catherine Street, Alexandria, Egypt</w:t>
      </w:r>
    </w:p>
    <w:p>
      <w:pPr>
        <w:pStyle w:val="BodyText"/>
      </w:pPr>
      <w:r>
        <w:t xml:space="preserve">Dear Dr. [Head of Department's Last Name],</w:t>
      </w:r>
    </w:p>
    <w:p>
      <w:pPr>
        <w:pStyle w:val="BodyText"/>
      </w:pPr>
      <w:r>
        <w:t xml:space="preserve">I am writing to express my profound enthusiasm for the Orthodontic Internship position at Al-Azhar University Dental Hospital in Alexandria, Egypt. As a highly motivated final-year dental student at Alexandria Faculty of Dentistry, I have dedicated myself to mastering the intricacies of orthodontic care with a specific focus on serving the diverse and growing communities of Egypt Alexandria. This opportunity represents not merely an academic milestone but a pivotal step toward becoming a culturally attuned Orthodontist committed to transforming smiles across our nation.</w:t>
      </w:r>
    </w:p>
    <w:p>
      <w:pPr>
        <w:pStyle w:val="BodyText"/>
      </w:pPr>
      <w:r>
        <w:t xml:space="preserve">My academic journey at Alexandria Faculty of Dentistry has been rigorously centered on orthodontic principles, with coursework including Advanced Craniofacial Growth and Development, Biomechanics of Tooth Movement, and Digital Orthodontics. I have consistently ranked among the top 5% of my cohort (3.87/4.0 GPA), earning recognition for my dedication to evidence-based practice through participation in the Faculty’s Orthodontic Research Group. This group specifically examines treatment outcomes for common malocclusion patterns prevalent in Egyptian populations—such as Class II Division 1 and skeletal discrepancies linked to dietary habits and environmental factors unique to our region. My thesis, "Evaluating the Efficacy of Removable Appliance Therapy in Pediatric Patients with Early Skeletal Discrepancies in Alexandria," involved analyzing data from 250 local patient records, revealing significant correlations between socioeconomic status and access to timely orthodontic intervention—a challenge I am deeply motivated to address through clinical excellence.</w:t>
      </w:r>
    </w:p>
    <w:p>
      <w:pPr>
        <w:pStyle w:val="BodyText"/>
      </w:pPr>
      <w:r>
        <w:t xml:space="preserve">What distinguishes my application is my profound understanding of the unique healthcare landscape in Egypt Alexandria. Having grown up near Montaza Beach and witnessed firsthand the strain on public dental services, I have volunteered at community clinics like Al-Haram Hospital’s free orthodontic outreach program, where I assisted in screening over 500 children for early malocclusion. These experiences taught me to navigate cultural nuances—such as family decision-making dynamics in oral health matters—and reinforced my commitment to delivering care that respects Egyptian traditions while embracing modern techniques. For instance, I adapted communication strategies for elderly patients unfamiliar with digital imaging tools, using traditional visual aids alongside educational pamphlets in Arabic to ensure comprehension. This adaptability is essential for an Orthodontist operating in a vibrant city like Alexandria, where patients range from university students to elderly retirees across urban and coastal neighborhoods.</w:t>
      </w:r>
    </w:p>
    <w:p>
      <w:pPr>
        <w:pStyle w:val="BodyText"/>
      </w:pPr>
      <w:r>
        <w:t xml:space="preserve">My clinical skills align precisely with the demands of your program. I am proficient in diagnostic procedures including intraoral scans (using iTero Element), manual model analysis, and cephalometric radiography interpretation. During my externship at Alexandria Dental Clinic, I assisted Dr. [Clinic Name] in managing complex cases involving impacted teeth and orthognathic surgery coordination—a skill critical for the comprehensive care provided at Al-Azhar Hospital. Additionally, I am certified in Advanced Cardiac Life Support (ACLS) and hold a Certificate of Completion from the Egyptian Dental Association’s “Ethical Practice in Orthodontics” workshop, underscoring my adherence to national standards. My fluency in Arabic (native), English (fluent), and basic French further enables seamless communication with Alexandria’s diverse patient base, including expatriate communities often served at specialized centers.</w:t>
      </w:r>
    </w:p>
    <w:p>
      <w:pPr>
        <w:pStyle w:val="BodyText"/>
      </w:pPr>
      <w:r>
        <w:t xml:space="preserve">I am particularly drawn to Al-Azhar University Dental Hospital’s reputation as a leader in orthodontic education within Egypt Alexandria. The hospital’s integration of cutting-edge technology—such as 3D-printed aligners and AI-assisted treatment planning—with its historic commitment to community service embodies the future of dental care I aspire to contribute to. Your department’s recent initiative, “Smiles for All,” which provides subsidized orthodontic care for low-income families in Alexandria’s underserved districts, resonates deeply with my professional ethos. I am eager to learn from your faculty’s pioneering work on regional malocclusion epidemiology and contribute my energy to expanding such vital programs across the city.</w:t>
      </w:r>
    </w:p>
    <w:p>
      <w:pPr>
        <w:pStyle w:val="BodyText"/>
      </w:pPr>
      <w:r>
        <w:t xml:space="preserve">My goal as an Orthodontist is not merely to align teeth but to empower patients through confidence—especially in a nation where access to specialized care remains unequal. Alexandria, with its rich cultural tapestry and rapidly expanding healthcare infrastructure, offers the perfect environment to refine my skills while directly addressing this need. I am prepared to immerse myself fully in your program’s demanding schedule, from clinical rotations at the hospital’s main facility and satellite clinics in El-Shatby and Al-Montazah to community education sessions at local schools. My resilience, honed through managing 15+ concurrent patient cases during my third-year rotations, ensures I can thrive under pressure while maintaining compassionate care.</w:t>
      </w:r>
    </w:p>
    <w:p>
      <w:pPr>
        <w:pStyle w:val="BodyText"/>
      </w:pPr>
      <w:r>
        <w:t xml:space="preserve">Thank you for considering my application as a dedicated aspiring Orthodontist eager to serve Egypt Alexandria’s communities. I have attached my CV, academic transcripts, and letters of recommendation from Dr. [Professor Name] (Head of Orthodontics at Faculty) and Dr. [Clinic Director], both of whom can attest to my clinical aptitude and cultural sensitivity. I welcome the opportunity to discuss how my proactive approach, technical skills, and deep-rooted commitment to Egyptian dental health can benefit your esteemed department. I am available for an interview at your earliest convenience, whether in person at Al-Azhar University Dental Hospital or via video call.</w:t>
      </w:r>
    </w:p>
    <w:p>
      <w:pPr>
        <w:pStyle w:val="BodyText"/>
      </w:pPr>
      <w:r>
        <w:t xml:space="preserve">With sincere respect for Egypt’s rich legacy of medical excellence,</w:t>
      </w:r>
    </w:p>
    <w:p>
      <w:pPr>
        <w:pStyle w:val="BodyText"/>
      </w:pPr>
      <w:r>
        <w:rPr>
          <w:bCs/>
          <w:b/>
        </w:rPr>
        <w:t xml:space="preserve">Amira Hassan</w:t>
      </w:r>
      <w:r>
        <w:br/>
      </w:r>
      <w:r>
        <w:t xml:space="preserve">Final Year Dental Student (Class of 2024)</w:t>
      </w:r>
      <w:r>
        <w:br/>
      </w:r>
      <w:r>
        <w:t xml:space="preserve">Alexandria Faculty of Dentistry, University of Alexandria</w:t>
      </w:r>
      <w:r>
        <w:br/>
      </w:r>
      <w:r>
        <w:t xml:space="preserve">Phone: +20 123 456 7890 | Email: amirahassan.dentistry@alexu.edu.eg</w:t>
      </w:r>
    </w:p>
    <w:p>
      <w:pPr>
        <w:pStyle w:val="BodyText"/>
      </w:pPr>
      <w:r>
        <w:rPr>
          <w:bCs/>
          <w:b/>
        </w:rPr>
        <w:t xml:space="preserve">Enclosures:</w:t>
      </w:r>
      <w:r>
        <w:t xml:space="preserve"> </w:t>
      </w:r>
      <w:r>
        <w:t xml:space="preserve">Curriculum Vitae, Academic Transcripts, Letter of Recommendation (Dr. [Name]), Letter of Recommendation (D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rthodontist - Egypt Alexandria</dc:title>
  <dc:creator/>
  <dc:language>en</dc:language>
  <cp:keywords/>
  <dcterms:created xsi:type="dcterms:W3CDTF">2026-07-23T11:38:46Z</dcterms:created>
  <dcterms:modified xsi:type="dcterms:W3CDTF">2026-07-23T11:38:46Z</dcterms:modified>
</cp:coreProperties>
</file>

<file path=docProps/custom.xml><?xml version="1.0" encoding="utf-8"?>
<Properties xmlns="http://schemas.openxmlformats.org/officeDocument/2006/custom-properties" xmlns:vt="http://schemas.openxmlformats.org/officeDocument/2006/docPropsVTypes"/>
</file>